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D52B4" w:rsidP="009344FF">
      <w:r>
        <w:t>ACCEPTED.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B252E7" w:rsidRPr="00B252E7" w:rsidRDefault="00B252E7" w:rsidP="00B252E7">
      <w:proofErr w:type="spellStart"/>
      <w:r w:rsidRPr="00B252E7">
        <w:t>Prof.</w:t>
      </w:r>
      <w:proofErr w:type="spellEnd"/>
      <w:r w:rsidRPr="00B252E7">
        <w:t xml:space="preserve"> </w:t>
      </w:r>
      <w:proofErr w:type="spellStart"/>
      <w:r w:rsidRPr="00B252E7">
        <w:t>Ioana</w:t>
      </w:r>
      <w:proofErr w:type="spellEnd"/>
      <w:r w:rsidRPr="00B252E7">
        <w:t xml:space="preserve"> </w:t>
      </w:r>
      <w:proofErr w:type="spellStart"/>
      <w:r w:rsidRPr="00B252E7">
        <w:t>Grozea</w:t>
      </w:r>
      <w:proofErr w:type="spellEnd"/>
      <w:r w:rsidRPr="00B252E7">
        <w:t xml:space="preserve">, </w:t>
      </w:r>
      <w:r w:rsidRPr="00B252E7">
        <w:t>King Michael I of R</w:t>
      </w:r>
      <w:bookmarkStart w:id="0" w:name="_GoBack"/>
      <w:bookmarkEnd w:id="0"/>
      <w:r w:rsidRPr="00B252E7">
        <w:t>omania” in University of Life Sciences Timisoara, Romania</w:t>
      </w:r>
    </w:p>
    <w:sectPr w:rsidR="00B252E7" w:rsidRPr="00B252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TSyMDS3MDUwMDNR0lEKTi0uzszPAykwrAUAU1U5aSwAAAA="/>
  </w:docVars>
  <w:rsids>
    <w:rsidRoot w:val="00A72896"/>
    <w:rsid w:val="002C0B2C"/>
    <w:rsid w:val="008D52B4"/>
    <w:rsid w:val="009344FF"/>
    <w:rsid w:val="009F328F"/>
    <w:rsid w:val="00A72896"/>
    <w:rsid w:val="00B2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EA02A"/>
  <w15:docId w15:val="{19726F8C-B765-4AA9-A539-E1D9994E5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9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6-16T09:57:00Z</dcterms:modified>
</cp:coreProperties>
</file>